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Default="001F1160">
      <w:pPr>
        <w:rPr>
          <w:rFonts w:ascii="Trebuchet MS" w:hAnsi="Trebuchet MS"/>
          <w:caps/>
          <w:u w:val="single"/>
        </w:rPr>
      </w:pPr>
    </w:p>
    <w:p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08399E" w:rsidP="0008399E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MATHEMATICS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532854" w:rsidP="00E66F55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DF43C4">
                  <w:rPr>
                    <w:rStyle w:val="Style2"/>
                  </w:rPr>
                  <w:t xml:space="preserve"> </w:t>
                </w:r>
                <w:r w:rsidR="00E66F55">
                  <w:rPr>
                    <w:rStyle w:val="Style2"/>
                  </w:rPr>
                  <w:t>ENGINEERING MATHEMATICS III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4B220B">
                  <w:rPr>
                    <w:rStyle w:val="Style2"/>
                    <w:color w:val="7F7F7F" w:themeColor="text1" w:themeTint="80"/>
                  </w:rPr>
                  <w:t xml:space="preserve"> </w:t>
                </w:r>
                <w:r w:rsidR="009C05FB">
                  <w:rPr>
                    <w:rStyle w:val="Style2"/>
                    <w:color w:val="7F7F7F" w:themeColor="text1" w:themeTint="80"/>
                  </w:rPr>
                  <w:t>MAT 215</w:t>
                </w:r>
                <w:r w:rsidR="00E66F55">
                  <w:rPr>
                    <w:rStyle w:val="Style2"/>
                    <w:color w:val="7F7F7F" w:themeColor="text1" w:themeTint="80"/>
                  </w:rPr>
                  <w:t>5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532854" w:rsidP="004D30A8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D30A8">
                  <w:rPr>
                    <w:rStyle w:val="Style2"/>
                  </w:rPr>
                  <w:t xml:space="preserve">III SEMESTER 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D30A8">
                  <w:rPr>
                    <w:rStyle w:val="Style2"/>
                  </w:rPr>
                  <w:t>CSE/ICT/CC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EF5DFE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  <w:r w:rsidRPr="00EF5DFE">
                  <w:rPr>
                    <w:rStyle w:val="PlaceholderText"/>
                    <w:rFonts w:asciiTheme="minorHAnsi" w:hAnsiTheme="minorHAnsi"/>
                  </w:rPr>
                  <w:t>Enter name of the faculty.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60569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40739" w:rsidRDefault="00F40739" w:rsidP="000F5AFD">
      <w:pPr>
        <w:jc w:val="center"/>
        <w:rPr>
          <w:rFonts w:ascii="Trebuchet MS" w:hAnsi="Trebuchet MS" w:cs="Arial"/>
          <w:b/>
          <w:caps/>
        </w:rPr>
      </w:pPr>
    </w:p>
    <w:p w:rsidR="00F91718" w:rsidRDefault="000F5AFD" w:rsidP="000F5AFD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:rsidR="00EB6B07" w:rsidRDefault="00EB6B07" w:rsidP="00F40739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:rsidTr="000F5AFD">
        <w:trPr>
          <w:trHeight w:val="720"/>
        </w:trPr>
        <w:tc>
          <w:tcPr>
            <w:tcW w:w="809" w:type="dxa"/>
            <w:vAlign w:val="center"/>
          </w:tcPr>
          <w:p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01E12" w:rsidP="00001E12">
                <w:pPr>
                  <w:spacing w:line="360" w:lineRule="auto"/>
                </w:pPr>
                <w:r>
                  <w:rPr>
                    <w:rStyle w:val="Style2"/>
                  </w:rPr>
                  <w:t xml:space="preserve">Understand concepts </w:t>
                </w:r>
                <w:proofErr w:type="spellStart"/>
                <w:r>
                  <w:rPr>
                    <w:rStyle w:val="Style2"/>
                  </w:rPr>
                  <w:t>fo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combinatorics</w:t>
                </w:r>
                <w:proofErr w:type="spellEnd"/>
                <w:r>
                  <w:rPr>
                    <w:rStyle w:val="Style2"/>
                  </w:rPr>
                  <w:t xml:space="preserve"> and apply them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01E12" w:rsidP="00001E1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74892929"/>
            <w:placeholder>
              <w:docPart w:val="C2C1179CB7AE45CFA3A62F0AE96E6461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in Boolean Algebra and apply them to Boolean function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F4392EFFB4154BE2938AB296B8AB469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C5A8CEFE7C4F4D0399E5D0964D76D72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388002279"/>
            <w:placeholder>
              <w:docPart w:val="F73152C56CFE429C8952EC3919D60B7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graph theory and their application</w:t>
                </w:r>
                <w:r w:rsidR="002E7945">
                  <w:rPr>
                    <w:rStyle w:val="Style2"/>
                  </w:rPr>
                  <w:t>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F95850CEC36B4FD9B53D340755139A1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3005B29A027A4C6EA6853FBBD217252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282625534"/>
            <w:placeholder>
              <w:docPart w:val="91C71FA0BFE54EF2B4A2F8D59A84B44B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group theory and apply them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DDD960974F694299832A76E52AD11C0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CFF59DA73B944E085C6D9989AEDF21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98A33A46029F4C599FD5A277E2A97BF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propositional and predicate calculu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4572362179B744B3A76A8246D61573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DC8EB9F6272247FC8CA5B11C50CE68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8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F5AFD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F5AFD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CB6614" w:rsidRDefault="00CB6614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lastRenderedPageBreak/>
              <w:t>Component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Quizzes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:rsidTr="00A23852">
        <w:trPr>
          <w:trHeight w:val="349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CB6614" w:rsidRPr="00AF685D" w:rsidTr="00A23852">
        <w:trPr>
          <w:trHeight w:val="996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CB6614" w:rsidRPr="00AF685D" w:rsidTr="00A23852">
        <w:trPr>
          <w:trHeight w:val="252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CB6614" w:rsidRPr="00AF685D" w:rsidRDefault="00CB6614" w:rsidP="0054681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 w:rsidR="00F02CCC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67F9C">
                  <w:rPr>
                    <w:rStyle w:val="Style2"/>
                  </w:rPr>
                  <w:t>1-</w:t>
                </w:r>
                <w:r w:rsidR="009444AC">
                  <w:rPr>
                    <w:rStyle w:val="Style2"/>
                  </w:rPr>
                  <w:t>9</w:t>
                </w:r>
              </w:sdtContent>
            </w:sdt>
            <w:r w:rsidR="00F02CCC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B77AB5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F17D3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4681D">
                  <w:rPr>
                    <w:rStyle w:val="Style2"/>
                  </w:rPr>
                  <w:t>1-3</w:t>
                </w:r>
              </w:sdtContent>
            </w:sdt>
            <w:r w:rsidR="00F17D3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670CC">
                  <w:rPr>
                    <w:rStyle w:val="Style2"/>
                  </w:rPr>
                  <w:t>1-1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77015">
                  <w:rPr>
                    <w:rStyle w:val="Style2"/>
                  </w:rPr>
                  <w:t>1-5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0414D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EndPr/>
              <w:sdtContent>
                <w:r w:rsidR="000414D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CB6614" w:rsidRPr="00AF685D" w:rsidRDefault="00CB6614" w:rsidP="000414D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EndPr/>
              <w:sdtContent>
                <w:r w:rsidR="000414D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B6614" w:rsidRPr="00AF685D" w:rsidRDefault="00CB6614" w:rsidP="004246F0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C05FB">
                  <w:rPr>
                    <w:rStyle w:val="Style2"/>
                    <w:b/>
                  </w:rPr>
                  <w:t>10-1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246F0">
                  <w:rPr>
                    <w:rStyle w:val="Style2"/>
                  </w:rPr>
                  <w:t>4-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E57078">
        <w:trPr>
          <w:trHeight w:val="412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7772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444AC">
                  <w:rPr>
                    <w:rStyle w:val="Style2"/>
                  </w:rPr>
                  <w:t>19-27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246F0">
                  <w:rPr>
                    <w:rStyle w:val="Style2"/>
                  </w:rPr>
                  <w:t>7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</w:t>
                </w:r>
                <w:r w:rsidR="0077728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670CC">
                  <w:rPr>
                    <w:rStyle w:val="Style2"/>
                  </w:rPr>
                  <w:t>17-34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77015">
                  <w:rPr>
                    <w:rStyle w:val="Style2"/>
                  </w:rPr>
                  <w:t>6-1</w:t>
                </w:r>
                <w:r w:rsidR="00B72156">
                  <w:rPr>
                    <w:rStyle w:val="Style2"/>
                  </w:rPr>
                  <w:t>1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F42FEC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EndPr/>
              <w:sdtContent>
                <w:r w:rsidR="00F42FEC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084FC2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444AC">
                  <w:rPr>
                    <w:rStyle w:val="Style2"/>
                  </w:rPr>
                  <w:t>28-3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744F68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Pr="00EF5DFE" w:rsidRDefault="001E7A51" w:rsidP="001E7A51">
                <w:pPr>
                  <w:spacing w:line="360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7D770B" w:rsidP="007D770B">
                <w:pPr>
                  <w:jc w:val="center"/>
                </w:pPr>
                <w:r>
                  <w:rPr>
                    <w:rStyle w:val="Style2"/>
                  </w:rPr>
                  <w:t>CO1-CO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532854" w:rsidP="007D770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D770B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F4073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12980141"/>
            <w:placeholder>
              <w:docPart w:val="781AAF69410D46BBABA6AE25F985D0C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Default="00310C9A" w:rsidP="00310C9A">
                <w:r>
                  <w:rPr>
                    <w:rStyle w:val="Style2"/>
                  </w:rPr>
                  <w:t>Permutations and Combinations:</w:t>
                </w:r>
                <w:r w:rsidR="004563CF">
                  <w:rPr>
                    <w:rStyle w:val="Style2"/>
                  </w:rPr>
                  <w:t xml:space="preserve"> </w:t>
                </w:r>
                <w:r>
                  <w:rPr>
                    <w:rStyle w:val="Style2"/>
                  </w:rPr>
                  <w:t>With and without repetition, identical objects,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4563CF" w:rsidP="004563CF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310C9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9F3AD818F60B4B6C9C4FF9BB16260B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10C9A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915199203"/>
            <w:placeholder>
              <w:docPart w:val="0909A7668B75416581A65F0D568AE5B6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563CF" w:rsidP="004563CF">
                <w:r>
                  <w:rPr>
                    <w:rStyle w:val="Style2"/>
                  </w:rPr>
                  <w:t>Distributions, Problems on permutations and combin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24765170"/>
            <w:placeholder>
              <w:docPart w:val="5D72BB88857D4E9890F2070675D1D8E4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CF72D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01C4719A12C349CEAD5D441E46BE16C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72DA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766203705"/>
            <w:placeholder>
              <w:docPart w:val="2AC85D8EF65E496BB6D68C0E8285393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CF72DA">
                <w:r w:rsidRPr="005A596D"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638695322"/>
            <w:placeholder>
              <w:docPart w:val="4C402909AC494879878144C9D9D0594D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2B2F85" w:rsidP="004E46A4">
                <w:r>
                  <w:rPr>
                    <w:rFonts w:asciiTheme="minorHAnsi" w:hAnsiTheme="minorHAnsi"/>
                  </w:rPr>
                  <w:t xml:space="preserve">     </w:t>
                </w:r>
                <w:r w:rsidR="004E46A4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2E375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8B6868335C1041B58D094306B5D8C6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E3757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88539519"/>
            <w:placeholder>
              <w:docPart w:val="622895FC90EE41949F2C0D12DC3C8FFD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AD317E" w:rsidP="00CF72DA">
                <w:r>
                  <w:rPr>
                    <w:rStyle w:val="Style2"/>
                  </w:rPr>
                  <w:t>Principle of Inclusion and Exclusion (statement only), problems, derangemen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70230887"/>
            <w:placeholder>
              <w:docPart w:val="E22B6CE24E6141008B82F79DB044809A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CF72D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54D666B153BF4F049E42CEEE05E6FA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72DA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30309295"/>
            <w:placeholder>
              <w:docPart w:val="C003192AD8644B51B6D8A3A44C9880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CF72DA">
                <w:r w:rsidRPr="00B52304">
                  <w:rPr>
                    <w:rFonts w:asciiTheme="minorHAnsi" w:hAnsiTheme="minorHAnsi"/>
                  </w:rPr>
                  <w:t xml:space="preserve">Partitions and Compositions, </w:t>
                </w:r>
                <w:proofErr w:type="spellStart"/>
                <w:r w:rsidRPr="00B52304">
                  <w:rPr>
                    <w:rFonts w:asciiTheme="minorHAnsi" w:hAnsiTheme="minorHAnsi"/>
                  </w:rPr>
                  <w:t>Ferrers</w:t>
                </w:r>
                <w:proofErr w:type="spellEnd"/>
                <w:r w:rsidRPr="00B52304">
                  <w:rPr>
                    <w:rFonts w:asciiTheme="minorHAnsi" w:hAnsiTheme="minorHAnsi"/>
                  </w:rPr>
                  <w:t xml:space="preserve"> Graph, Generating 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62326508"/>
            <w:placeholder>
              <w:docPart w:val="7583DF0DB4CF42B2812FF6B55A310F71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6A441D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C39C00F8E7234D9F8BDF9938D25355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A441D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8343798"/>
            <w:placeholder>
              <w:docPart w:val="B85C3A7EE4A04E6CBF9BC15C14D4CF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6A441D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1B3BF15BA7694FD8B47100326E5B71E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6A441D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CC1A476F10824C708A073A6222427C8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A441D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36915376"/>
            <w:placeholder>
              <w:docPart w:val="6718A3A9F26647668C11ACA3E2623AF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6A441D" w:rsidP="006A441D">
                <w:r>
                  <w:rPr>
                    <w:rStyle w:val="Style2"/>
                  </w:rPr>
                  <w:t xml:space="preserve">Ordering of </w:t>
                </w:r>
                <w:r w:rsidR="000011DF">
                  <w:rPr>
                    <w:rStyle w:val="Style2"/>
                  </w:rPr>
                  <w:t xml:space="preserve">permutations – Lexicographical and reverse Lexicographical, </w:t>
                </w:r>
                <w:proofErr w:type="spellStart"/>
                <w:r w:rsidR="000011DF">
                  <w:rPr>
                    <w:rStyle w:val="Style2"/>
                  </w:rPr>
                  <w:t>Fike’s</w:t>
                </w:r>
                <w:proofErr w:type="spellEnd"/>
                <w:r w:rsidR="000011DF">
                  <w:rPr>
                    <w:rStyle w:val="Style2"/>
                  </w:rPr>
                  <w:t xml:space="preserve"> ordering of permu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852F4D6F81C1427695D4EE7507F23C3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EA0E5B917A7F4207B03E21EBA61B7E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1123843149"/>
            <w:placeholder>
              <w:docPart w:val="039F274886194EA08F39506ADFDF6E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274AF3">
                  <w:rPr>
                    <w:rFonts w:ascii="Calibri" w:hAnsi="Calibri"/>
                  </w:rPr>
                  <w:t>Relations on a set and types of rel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D06F0F126C7847588D9A5992170700B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816913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816913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319FC9ECBBB9478EB0E71167165897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18162354"/>
            <w:placeholder>
              <w:docPart w:val="2CE009158BE74A5BA97DD44B23618D9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24BEF82EA12E46FA83CBF126EA99A41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DBD78E462C5D4DC8ABB0B72AEB661A1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0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099565088"/>
            <w:placeholder>
              <w:docPart w:val="9FE9DFAE99AB4899B1C8CE25B8A73B4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 xml:space="preserve">Partial Ordering Relations and </w:t>
                </w:r>
                <w:proofErr w:type="spellStart"/>
                <w:r>
                  <w:rPr>
                    <w:rStyle w:val="Style2"/>
                  </w:rPr>
                  <w:t>Posets</w:t>
                </w:r>
                <w:proofErr w:type="spellEnd"/>
                <w:r>
                  <w:rPr>
                    <w:rStyle w:val="Style2"/>
                  </w:rPr>
                  <w:t>, Chains and anti-Chai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DBE0160AB55246B3AFE06CEA83AA780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F0A5CC2C1EFE452596F5583BDCD89FD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1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865558510"/>
            <w:placeholder>
              <w:docPart w:val="B1768752C13348A895CC777351710F4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Bounds, Lattice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DBA41843F8A34441ACF63B862B0D36C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A01BACB7179B4B6EBE13A600D2902BC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053118042"/>
            <w:placeholder>
              <w:docPart w:val="6C95267F25CF42F4AA49AA7F47A280B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D7DFF4D9675341E395AEF0FE7DE60A5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7527A0E748B14F54B1864DEE33244A4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5263455"/>
            <w:placeholder>
              <w:docPart w:val="E98B4197209C43629FA3DA715664EBD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Basic properties of algebraic systems defined by latt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DF5A1698E51945EEBC016D14F012B3A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EC3B64F246D14D1596E4014DCD88A0A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97307443"/>
            <w:placeholder>
              <w:docPart w:val="1B144DA6CD014313898997D90C5F10A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Distributive Lattices and Complemented Latt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7C8E963A21940869CB2895099E7AD3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0AD03466330A411A89A0C4500ED347B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 xml:space="preserve">L 15 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60066986"/>
            <w:placeholder>
              <w:docPart w:val="EC42251273B24397B5BE626038CCECA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CC342C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820424AA86EC4760A448E680A56439B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B882BA5267BC4485A699F7B4BC12E3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6418723"/>
            <w:placeholder>
              <w:docPart w:val="6323F9B789CF41C5B75419915CC6E6D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Boolean Lattices and Boolean Algebr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82A08679DCB6444B9A008D04F107AA2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DCF4069D33A44714A89D3BC46546394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464738451"/>
            <w:placeholder>
              <w:docPart w:val="B5100DCD2F314152BFBB0EF8B786A89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Graphs – Basic definitions, Basic properties and problems, Isomorphism and self-complementary graphs,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A6E0D4ECA0C408691A594FB63D6BA6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B3712552FD9D4630996326D447AA839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48145440"/>
            <w:placeholder>
              <w:docPart w:val="E7DBC977B01A4A3DA9667BB985F16E1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33F88430FF2A4324BED6A263F018D45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9FA3040CE8E143E0BBB62ECB7189F2D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9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30513916"/>
            <w:placeholder>
              <w:docPart w:val="21A8FDBFEC6C43789C55F9897F55CA6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Connectedness of a graph, Eulerian and Hamiltonian graphs, Center, radius, diameter of a grap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8B3AD3B6A44A44E29ECBA173727F85E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7E94F0C4898549CFB6143E2EB2D04E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41355009"/>
            <w:placeholder>
              <w:docPart w:val="4C7908AE2B1B45DC8F1D30E32D3891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Tree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F82E5C9FF0104C4E99B6861030DD351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2F44F02ECA684C27AB33FB14B25A913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17829123"/>
            <w:placeholder>
              <w:docPart w:val="8A27CCF4F76B48C995B411C01AC4D8C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52AEB21F7903470588DA9DBC125CA8F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B31B126021F407EB74063C058FA3D6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3115722"/>
            <w:placeholder>
              <w:docPart w:val="5D7531687FCF41E4961A2AFF5CCF6BD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Matrices related to graph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DE0E203F378F4241A92069AC31F3C86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326C531577D84450A0C7CF7C7FBA4D9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75897492"/>
            <w:placeholder>
              <w:docPart w:val="5E9CCB9777A64F09972E0E36F682998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proofErr w:type="spellStart"/>
                <w:r>
                  <w:rPr>
                    <w:rStyle w:val="Style2"/>
                  </w:rPr>
                  <w:t>Dijkstra’s</w:t>
                </w:r>
                <w:proofErr w:type="spellEnd"/>
                <w:r>
                  <w:rPr>
                    <w:rStyle w:val="Style2"/>
                  </w:rPr>
                  <w:t xml:space="preserve"> algorithm for finding the shortest pat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A5DF7C01EB140AEBA8AEBC6B99F6E3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390120C0C4CA4B1EA99D5D2296C379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97510026"/>
            <w:placeholder>
              <w:docPart w:val="9174090338B04733B6A7B1A54B60C66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0C763428BEA1417CA77C38A0DD1DB9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C14983AB76F84A1BA887DFFE6E2ABED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62612025"/>
            <w:placeholder>
              <w:docPart w:val="75CB8DFDD5344627BCAEBFDF9467D91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Semi-groups, Monoids and Groups – Definition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880C29F1FD954693BD232BEF250F22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D2DFE73498B7428AB17211FCE70603C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 xml:space="preserve">L 26 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16210408"/>
            <w:placeholder>
              <w:docPart w:val="7351EAD63AE9405FBC0F85F99112693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Elementary properties of groups an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88CED0DD59534DC1899F6F2A8BA9C2C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25E0DF24A09F4BC190C0050947C7726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99162787"/>
            <w:placeholder>
              <w:docPart w:val="6630F43553E44F36ABDCF0D4DA80FA7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B52304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36F0D4CE90A54227ACBA8929C60BFD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05CA75EE2FAA46FE848DD8EB8E03423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86522181"/>
            <w:placeholder>
              <w:docPart w:val="37BF47A436334A15B8515B78A32968F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B52304">
                <w:r w:rsidRPr="00B52304">
                  <w:rPr>
                    <w:rFonts w:asciiTheme="minorHAnsi" w:hAnsiTheme="minorHAnsi"/>
                  </w:rPr>
                  <w:t>Subgroups and relat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E7020E91064C46F2A04ED8F3E1C4A24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440A50D87BFC46C88B8C3F2F4199FE9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5534083"/>
            <w:placeholder>
              <w:docPart w:val="0C726F87CC184ECFA353FF3F69F7750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0754C7">
                <w:proofErr w:type="spellStart"/>
                <w:r w:rsidRPr="00B52304">
                  <w:rPr>
                    <w:rFonts w:asciiTheme="minorHAnsi" w:hAnsiTheme="minorHAnsi"/>
                  </w:rPr>
                  <w:t>Cosets</w:t>
                </w:r>
                <w:proofErr w:type="spellEnd"/>
                <w:r w:rsidRPr="00B52304">
                  <w:rPr>
                    <w:rFonts w:asciiTheme="minorHAnsi" w:hAnsiTheme="minorHAnsi"/>
                  </w:rPr>
                  <w:t xml:space="preserve"> of a group and relat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F11F1598F9F241039F640599C824693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312A5800855C4170A122BF2764F3D0A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98632947"/>
            <w:placeholder>
              <w:docPart w:val="254EF7EF71B644A190F11B8BECE2D8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B52304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79CEE978BF754928B9AB24F19A0CB9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D5A82F16978848888E7098D483170D5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585579925"/>
            <w:placeholder>
              <w:docPart w:val="4F0783AC9636405FB1DBDAF8A53D0ED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0754C7">
                <w:r w:rsidRPr="00B52304">
                  <w:rPr>
                    <w:rFonts w:asciiTheme="minorHAnsi" w:hAnsiTheme="minorHAnsi"/>
                  </w:rPr>
                  <w:t>Lagrange’s Theorem and related problem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B52304">
                  <w:rPr>
                    <w:rFonts w:asciiTheme="minorHAnsi" w:hAnsiTheme="minorHAnsi"/>
                  </w:rPr>
                  <w:t xml:space="preserve">Cyclic groups and </w:t>
                </w:r>
                <w:proofErr w:type="spellStart"/>
                <w:r w:rsidRPr="00B52304">
                  <w:rPr>
                    <w:rFonts w:asciiTheme="minorHAnsi" w:hAnsiTheme="minorHAnsi"/>
                  </w:rPr>
                  <w:t>proerties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B812001ACAC54BE9BC5B515BBE5049D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E65A1862DC6041428D410CEA948803A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327861608"/>
            <w:placeholder>
              <w:docPart w:val="3EAB863E77FC4B81A3986D37DF74C81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Normal subgroup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EC1458503B7B423497A05B4CC6A5500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52AF5B452733454987861355CD23938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2514446"/>
            <w:placeholder>
              <w:docPart w:val="362D58BC81D648D3BC0510A6DA35B12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CC357D" w:rsidP="000754C7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644CD5248B7B4B4D9366378F6EE033D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0B840696912B4A5B932FF8448372C6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73972165"/>
            <w:placeholder>
              <w:docPart w:val="4C06A1DAC73A474DA3411753B1E2C7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CC357D" w:rsidP="000754C7">
                <w:r w:rsidRPr="00CC357D">
                  <w:rPr>
                    <w:rFonts w:asciiTheme="minorHAnsi" w:hAnsiTheme="minorHAnsi"/>
                  </w:rPr>
                  <w:t>Codes and Group cod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5F2DF228A28449E1B89EABD104DC428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914A6C88CE544685AF56094CE73A947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048598660"/>
            <w:placeholder>
              <w:docPart w:val="EECA61764C7A46BFA9A23A3A2D62A32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Propositional calculus – Basic definitions, Connectives Well-formed formulas and tautolog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0834A218123348CA87E95F661E166B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CFA17D6EDD8C41B8B8765B38D4CE8F7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61090400"/>
            <w:placeholder>
              <w:docPart w:val="C93C1D10665943F58396700CC95F990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477015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0AE7FAF733B44AEFA494053ECB90C1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0754C7" w:rsidP="000754C7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 37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CC357D" w:rsidP="000754C7">
                <w:pPr>
                  <w:rPr>
                    <w:rFonts w:asciiTheme="minorHAnsi" w:hAnsiTheme="minorHAnsi"/>
                  </w:rPr>
                </w:pPr>
                <w:r w:rsidRPr="00CC357D">
                  <w:rPr>
                    <w:rFonts w:asciiTheme="minorHAnsi" w:hAnsiTheme="minorHAnsi"/>
                  </w:rPr>
                  <w:t>Equivalence formulas and tautological implications, inference theory of propositional calculu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38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r>
                  <w:rPr>
                    <w:rStyle w:val="Style2"/>
                  </w:rPr>
                  <w:t xml:space="preserve">Predicate calculus – Basic </w:t>
                </w:r>
                <w:proofErr w:type="spellStart"/>
                <w:r>
                  <w:rPr>
                    <w:rStyle w:val="Style2"/>
                  </w:rPr>
                  <w:t>denfifitions</w:t>
                </w:r>
                <w:proofErr w:type="spellEnd"/>
                <w:r>
                  <w:rPr>
                    <w:rStyle w:val="Style2"/>
                  </w:rPr>
                  <w:t>, quantif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39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CC357D" w:rsidP="000754C7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40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CC357D" w:rsidP="000754C7">
                <w:r w:rsidRPr="00CC357D">
                  <w:rPr>
                    <w:rFonts w:asciiTheme="minorHAnsi" w:hAnsiTheme="minorHAnsi"/>
                  </w:rPr>
                  <w:t>Inference theory of Predicated calculu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text/>
          </w:sdtPr>
          <w:sdtEndPr/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</w:tbl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</w:rPr>
      </w:pPr>
    </w:p>
    <w:p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EF5DFE" w:rsidRDefault="00532854" w:rsidP="000754C7">
            <w:pPr>
              <w:spacing w:line="276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C.L.Liu</w:t>
                </w:r>
                <w:proofErr w:type="spellEnd"/>
                <w:r w:rsidR="000754C7">
                  <w:rPr>
                    <w:rStyle w:val="Style2"/>
                  </w:rPr>
                  <w:t xml:space="preserve">, Elements of Discrete Mathematics, Mc </w:t>
                </w:r>
                <w:proofErr w:type="spellStart"/>
                <w:r w:rsidR="000754C7">
                  <w:rPr>
                    <w:rStyle w:val="Style2"/>
                  </w:rPr>
                  <w:t>Graw</w:t>
                </w:r>
                <w:proofErr w:type="spellEnd"/>
                <w:r w:rsidR="000754C7">
                  <w:rPr>
                    <w:rStyle w:val="Style2"/>
                  </w:rPr>
                  <w:t xml:space="preserve"> Hill, 1986</w:t>
                </w:r>
              </w:sdtContent>
            </w:sdt>
            <w:r w:rsidR="00BE7521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0754C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944460327"/>
                <w:placeholder>
                  <w:docPart w:val="56396C149F7840AB9E43162CF1268EF1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J.P.Trembaly</w:t>
                </w:r>
                <w:proofErr w:type="spellEnd"/>
                <w:r w:rsidR="000754C7">
                  <w:rPr>
                    <w:rStyle w:val="Style2"/>
                  </w:rPr>
                  <w:t xml:space="preserve"> and R. Manohar, Discrete Mathematics Structures with application to computer science, Mc </w:t>
                </w:r>
                <w:proofErr w:type="spellStart"/>
                <w:r w:rsidR="000754C7">
                  <w:rPr>
                    <w:rStyle w:val="Style2"/>
                  </w:rPr>
                  <w:t>Graw</w:t>
                </w:r>
                <w:proofErr w:type="spellEnd"/>
                <w:r w:rsidR="000754C7">
                  <w:rPr>
                    <w:rStyle w:val="Style2"/>
                  </w:rPr>
                  <w:t xml:space="preserve"> Hill, 1987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532854" w:rsidP="000754C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2093583791"/>
                <w:placeholder>
                  <w:docPart w:val="6B78853779DD405181AE472C16D9EFBA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E.S.Page</w:t>
                </w:r>
                <w:proofErr w:type="spellEnd"/>
                <w:r w:rsidR="000754C7">
                  <w:rPr>
                    <w:rStyle w:val="Style2"/>
                  </w:rPr>
                  <w:t xml:space="preserve"> and </w:t>
                </w:r>
                <w:proofErr w:type="spellStart"/>
                <w:r w:rsidR="000754C7">
                  <w:rPr>
                    <w:rStyle w:val="Style2"/>
                  </w:rPr>
                  <w:t>L.B.Wilson</w:t>
                </w:r>
                <w:proofErr w:type="spellEnd"/>
                <w:r w:rsidR="000754C7">
                  <w:rPr>
                    <w:rStyle w:val="Style2"/>
                  </w:rPr>
                  <w:t>, An introduction to computational combinations, Cambridge Uni. Press. 1979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188101188"/>
                <w:placeholder>
                  <w:docPart w:val="E0B557A0660D4AAA8AB0ED299CC49535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C827B5">
                  <w:rPr>
                    <w:rStyle w:val="Style2"/>
                  </w:rPr>
                  <w:t>Narasingh</w:t>
                </w:r>
                <w:proofErr w:type="spellEnd"/>
                <w:r w:rsidR="00C827B5">
                  <w:rPr>
                    <w:rStyle w:val="Style2"/>
                  </w:rPr>
                  <w:t xml:space="preserve"> </w:t>
                </w:r>
                <w:proofErr w:type="spellStart"/>
                <w:r w:rsidR="00C827B5">
                  <w:rPr>
                    <w:rStyle w:val="Style2"/>
                  </w:rPr>
                  <w:t>Deo</w:t>
                </w:r>
                <w:proofErr w:type="spellEnd"/>
                <w:r w:rsidR="00C827B5">
                  <w:rPr>
                    <w:rStyle w:val="Style2"/>
                  </w:rPr>
                  <w:t>, Graph theory with Application to computer science, PHI, 1987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880735729"/>
                <w:placeholder>
                  <w:docPart w:val="5783307345F44277AC702863E53E2D26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C827B5">
                  <w:rPr>
                    <w:rStyle w:val="Style2"/>
                  </w:rPr>
                  <w:t xml:space="preserve">F. </w:t>
                </w:r>
                <w:proofErr w:type="spellStart"/>
                <w:r w:rsidR="00C827B5">
                  <w:rPr>
                    <w:rStyle w:val="Style2"/>
                  </w:rPr>
                  <w:t>Harary</w:t>
                </w:r>
                <w:proofErr w:type="spellEnd"/>
                <w:r w:rsidR="00C827B5">
                  <w:rPr>
                    <w:rStyle w:val="Style2"/>
                  </w:rPr>
                  <w:t xml:space="preserve">, Graph Theory, </w:t>
                </w:r>
                <w:proofErr w:type="spellStart"/>
                <w:r w:rsidR="00C827B5">
                  <w:rPr>
                    <w:rStyle w:val="Style2"/>
                  </w:rPr>
                  <w:t>Arosa</w:t>
                </w:r>
                <w:proofErr w:type="spellEnd"/>
                <w:r w:rsidR="00C827B5">
                  <w:rPr>
                    <w:rStyle w:val="Style2"/>
                  </w:rPr>
                  <w:t xml:space="preserve"> Publishing House, New Delhi, second edition, 1990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797607560"/>
                <w:placeholder>
                  <w:docPart w:val="E4DA5DA50BA34CA08667D040D95C2DB9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C827B5">
                  <w:rPr>
                    <w:rStyle w:val="Style2"/>
                  </w:rPr>
                  <w:t xml:space="preserve">Alan Tucker, Applied </w:t>
                </w:r>
                <w:proofErr w:type="spellStart"/>
                <w:r w:rsidR="00C827B5">
                  <w:rPr>
                    <w:rStyle w:val="Style2"/>
                  </w:rPr>
                  <w:t>Combinatorics</w:t>
                </w:r>
                <w:proofErr w:type="spellEnd"/>
                <w:r w:rsidR="00C827B5">
                  <w:rPr>
                    <w:rStyle w:val="Style2"/>
                  </w:rPr>
                  <w:t>, John Wiley and sons, Inc. 1996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1100863829"/>
                <w:placeholder>
                  <w:docPart w:val="1669CDC377BF406D9329F2A0CAAC75E3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B82E48" w:rsidP="00E544A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Mrs. </w:t>
                </w:r>
                <w:proofErr w:type="spellStart"/>
                <w:r>
                  <w:rPr>
                    <w:rStyle w:val="Style2"/>
                  </w:rPr>
                  <w:t>Kavitha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Koppula</w:t>
                </w:r>
                <w:proofErr w:type="spellEnd"/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9-07-19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6315C6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9-07-2019</w:t>
                </w:r>
              </w:p>
            </w:tc>
          </w:sdtContent>
        </w:sdt>
      </w:tr>
    </w:tbl>
    <w:p w:rsidR="00D544E5" w:rsidRDefault="00D544E5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7663B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proofErr w:type="spellStart"/>
                <w:r>
                  <w:rPr>
                    <w:rStyle w:val="Style2"/>
                  </w:rPr>
                  <w:t>Sudhakara</w:t>
                </w:r>
                <w:proofErr w:type="spellEnd"/>
                <w:r>
                  <w:rPr>
                    <w:rStyle w:val="Style2"/>
                  </w:rPr>
                  <w:t xml:space="preserve"> G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p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19-07-19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933129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9-07-2019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67"/>
        <w:gridCol w:w="1165"/>
        <w:gridCol w:w="3520"/>
        <w:gridCol w:w="1165"/>
      </w:tblGrid>
      <w:tr w:rsidR="00D002E8" w:rsidRPr="00D20A19" w:rsidTr="0059569F">
        <w:tc>
          <w:tcPr>
            <w:tcW w:w="3757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Pr="00D20A19" w:rsidRDefault="00FC13DC" w:rsidP="00871FF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V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Pr="00D20A19" w:rsidRDefault="002D301B" w:rsidP="002D301B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CSE(A)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2D301B" w:rsidP="00871FF7">
                <w:r>
                  <w:rPr>
                    <w:rStyle w:val="Style2"/>
                  </w:rPr>
                  <w:t>KA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C(A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2D301B">
                <w:r>
                  <w:rPr>
                    <w:rStyle w:val="Style2"/>
                  </w:rPr>
                  <w:t>SNU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B)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2D301B" w:rsidP="001C5453">
                <w:r>
                  <w:rPr>
                    <w:rStyle w:val="Style2"/>
                  </w:rPr>
                  <w:t>SH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C(B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871FF7">
                <w:r>
                  <w:rPr>
                    <w:rStyle w:val="Style2"/>
                  </w:rPr>
                  <w:t>DS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C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200519770"/>
            <w:placeholder>
              <w:docPart w:val="4A3269F961F942B7A136CC4D83C73F30"/>
            </w:placeholder>
            <w:text/>
          </w:sdtPr>
          <w:sdtEndPr/>
          <w:sdtContent>
            <w:tc>
              <w:tcPr>
                <w:tcW w:w="3605" w:type="dxa"/>
                <w:shd w:val="clear" w:color="auto" w:fill="auto"/>
              </w:tcPr>
              <w:p w:rsidR="007228C9" w:rsidRDefault="001D3C52" w:rsidP="002D301B">
                <w:r w:rsidRPr="00435082">
                  <w:rPr>
                    <w:rFonts w:asciiTheme="minorHAnsi" w:hAnsiTheme="minorHAnsi"/>
                  </w:rPr>
                  <w:t>V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I</w:t>
                </w:r>
                <w:r w:rsidR="002566B3">
                  <w:rPr>
                    <w:rStyle w:val="Style2"/>
                  </w:rPr>
                  <w:t>C</w:t>
                </w:r>
                <w:r>
                  <w:rPr>
                    <w:rStyle w:val="Style2"/>
                  </w:rPr>
                  <w:t>T(A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E40536">
                <w:r>
                  <w:rPr>
                    <w:rStyle w:val="Style2"/>
                  </w:rPr>
                  <w:t>AB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D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text/>
          </w:sdtPr>
          <w:sdtEndPr/>
          <w:sdtContent>
            <w:tc>
              <w:tcPr>
                <w:tcW w:w="3605" w:type="dxa"/>
                <w:shd w:val="clear" w:color="auto" w:fill="auto"/>
              </w:tcPr>
              <w:p w:rsidR="007228C9" w:rsidRDefault="001D3C52" w:rsidP="002D301B">
                <w:r w:rsidRPr="001D3C52">
                  <w:rPr>
                    <w:rFonts w:asciiTheme="minorHAnsi" w:hAnsiTheme="minorHAnsi"/>
                  </w:rPr>
                  <w:t>K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I</w:t>
                </w:r>
                <w:r w:rsidR="002566B3">
                  <w:rPr>
                    <w:rStyle w:val="Style2"/>
                  </w:rPr>
                  <w:t>C</w:t>
                </w:r>
                <w:r>
                  <w:rPr>
                    <w:rStyle w:val="Style2"/>
                  </w:rPr>
                  <w:t>T(B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CF6EA1" w:rsidP="00A23852">
      <w:pPr>
        <w:pStyle w:val="BodyText"/>
        <w:rPr>
          <w:rFonts w:ascii="Trebuchet MS" w:hAnsi="Trebuchet MS"/>
          <w:b/>
          <w:caps/>
        </w:rPr>
      </w:pP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2854" w:rsidRDefault="00532854">
      <w:r>
        <w:separator/>
      </w:r>
    </w:p>
  </w:endnote>
  <w:endnote w:type="continuationSeparator" w:id="0">
    <w:p w:rsidR="00532854" w:rsidRDefault="005328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FC2" w:rsidRDefault="00084FC2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084FC2" w:rsidRDefault="00084FC2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FC2" w:rsidRDefault="00084FC2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B72156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084FC2" w:rsidRDefault="00084FC2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84FC2" w:rsidRDefault="00084FC2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4E46A4" w:rsidRDefault="004E46A4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2854" w:rsidRDefault="00532854">
      <w:r>
        <w:separator/>
      </w:r>
    </w:p>
  </w:footnote>
  <w:footnote w:type="continuationSeparator" w:id="0">
    <w:p w:rsidR="00532854" w:rsidRDefault="005328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hzWhiIqjcJ8pubEx2vHyBjUhQ2H+uqRBNa0ysA+E48eXBASOUhQ9pGOt/I5Qa3H4IfvM0DKtJjgS7vtVg4k2g==" w:salt="IQajiLkg8r3h8XLmYMv8B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011DF"/>
    <w:rsid w:val="00001E12"/>
    <w:rsid w:val="000036F3"/>
    <w:rsid w:val="000226D3"/>
    <w:rsid w:val="00025565"/>
    <w:rsid w:val="00026552"/>
    <w:rsid w:val="000414D1"/>
    <w:rsid w:val="000420C4"/>
    <w:rsid w:val="00043905"/>
    <w:rsid w:val="0004585C"/>
    <w:rsid w:val="00054E4A"/>
    <w:rsid w:val="00056F54"/>
    <w:rsid w:val="0006027B"/>
    <w:rsid w:val="00061640"/>
    <w:rsid w:val="00067F9C"/>
    <w:rsid w:val="000728C8"/>
    <w:rsid w:val="000754C7"/>
    <w:rsid w:val="00075C86"/>
    <w:rsid w:val="00080751"/>
    <w:rsid w:val="0008399E"/>
    <w:rsid w:val="00084FC2"/>
    <w:rsid w:val="0009053B"/>
    <w:rsid w:val="00097FB1"/>
    <w:rsid w:val="000A6CC5"/>
    <w:rsid w:val="000A6F23"/>
    <w:rsid w:val="000B5AD2"/>
    <w:rsid w:val="000B5DB5"/>
    <w:rsid w:val="000B663E"/>
    <w:rsid w:val="000C07C1"/>
    <w:rsid w:val="000C4AAA"/>
    <w:rsid w:val="000E0077"/>
    <w:rsid w:val="000E044C"/>
    <w:rsid w:val="000E47A0"/>
    <w:rsid w:val="000E75C3"/>
    <w:rsid w:val="000F5AFD"/>
    <w:rsid w:val="001076AA"/>
    <w:rsid w:val="00107759"/>
    <w:rsid w:val="00121FE6"/>
    <w:rsid w:val="00124F08"/>
    <w:rsid w:val="0012796F"/>
    <w:rsid w:val="00130236"/>
    <w:rsid w:val="00131363"/>
    <w:rsid w:val="00131748"/>
    <w:rsid w:val="00136630"/>
    <w:rsid w:val="0014679D"/>
    <w:rsid w:val="00156F18"/>
    <w:rsid w:val="001665EC"/>
    <w:rsid w:val="001670CC"/>
    <w:rsid w:val="00172EF3"/>
    <w:rsid w:val="00175C2E"/>
    <w:rsid w:val="00180288"/>
    <w:rsid w:val="00184A90"/>
    <w:rsid w:val="00190C1B"/>
    <w:rsid w:val="00194D0C"/>
    <w:rsid w:val="001967CE"/>
    <w:rsid w:val="001A1FAE"/>
    <w:rsid w:val="001A41C1"/>
    <w:rsid w:val="001B77F1"/>
    <w:rsid w:val="001C0D6E"/>
    <w:rsid w:val="001C5453"/>
    <w:rsid w:val="001D3C52"/>
    <w:rsid w:val="001E7A51"/>
    <w:rsid w:val="001F1160"/>
    <w:rsid w:val="001F47A1"/>
    <w:rsid w:val="001F6366"/>
    <w:rsid w:val="001F7AE1"/>
    <w:rsid w:val="0020181F"/>
    <w:rsid w:val="00213B8A"/>
    <w:rsid w:val="002224B1"/>
    <w:rsid w:val="00232C82"/>
    <w:rsid w:val="00236FB7"/>
    <w:rsid w:val="002454E2"/>
    <w:rsid w:val="00245EF7"/>
    <w:rsid w:val="002566B3"/>
    <w:rsid w:val="0026309B"/>
    <w:rsid w:val="00263ACC"/>
    <w:rsid w:val="002757FA"/>
    <w:rsid w:val="0028265D"/>
    <w:rsid w:val="00285226"/>
    <w:rsid w:val="00290911"/>
    <w:rsid w:val="0029286E"/>
    <w:rsid w:val="002A7D74"/>
    <w:rsid w:val="002B2667"/>
    <w:rsid w:val="002B2F85"/>
    <w:rsid w:val="002B63E9"/>
    <w:rsid w:val="002D25B7"/>
    <w:rsid w:val="002D301B"/>
    <w:rsid w:val="002D43FA"/>
    <w:rsid w:val="002D5411"/>
    <w:rsid w:val="002E084A"/>
    <w:rsid w:val="002E3757"/>
    <w:rsid w:val="002E5014"/>
    <w:rsid w:val="002E6C78"/>
    <w:rsid w:val="002E7945"/>
    <w:rsid w:val="002F1757"/>
    <w:rsid w:val="002F17EE"/>
    <w:rsid w:val="002F2441"/>
    <w:rsid w:val="002F3996"/>
    <w:rsid w:val="00305E6B"/>
    <w:rsid w:val="00310C9A"/>
    <w:rsid w:val="00313AF0"/>
    <w:rsid w:val="00332FC4"/>
    <w:rsid w:val="003379E4"/>
    <w:rsid w:val="00343A67"/>
    <w:rsid w:val="003445EB"/>
    <w:rsid w:val="00345FD9"/>
    <w:rsid w:val="0034685B"/>
    <w:rsid w:val="00360569"/>
    <w:rsid w:val="00367BAC"/>
    <w:rsid w:val="003733CE"/>
    <w:rsid w:val="00374C39"/>
    <w:rsid w:val="0037655B"/>
    <w:rsid w:val="00382146"/>
    <w:rsid w:val="003A0F17"/>
    <w:rsid w:val="003A1E97"/>
    <w:rsid w:val="003A215E"/>
    <w:rsid w:val="003B4674"/>
    <w:rsid w:val="003C0E3E"/>
    <w:rsid w:val="003E1509"/>
    <w:rsid w:val="003E430A"/>
    <w:rsid w:val="003F0066"/>
    <w:rsid w:val="00402B52"/>
    <w:rsid w:val="00403733"/>
    <w:rsid w:val="00407C9D"/>
    <w:rsid w:val="00411B63"/>
    <w:rsid w:val="00420C3D"/>
    <w:rsid w:val="004246F0"/>
    <w:rsid w:val="0042522F"/>
    <w:rsid w:val="00441D70"/>
    <w:rsid w:val="00447814"/>
    <w:rsid w:val="0045627D"/>
    <w:rsid w:val="004563CF"/>
    <w:rsid w:val="00477015"/>
    <w:rsid w:val="00481841"/>
    <w:rsid w:val="00483BD0"/>
    <w:rsid w:val="00483C8F"/>
    <w:rsid w:val="00486B74"/>
    <w:rsid w:val="004A3180"/>
    <w:rsid w:val="004A73F0"/>
    <w:rsid w:val="004A73FB"/>
    <w:rsid w:val="004B220B"/>
    <w:rsid w:val="004C5762"/>
    <w:rsid w:val="004D30A8"/>
    <w:rsid w:val="004D56C6"/>
    <w:rsid w:val="004E1D8D"/>
    <w:rsid w:val="004E46A4"/>
    <w:rsid w:val="004E60CE"/>
    <w:rsid w:val="004F370F"/>
    <w:rsid w:val="00504AA3"/>
    <w:rsid w:val="00506571"/>
    <w:rsid w:val="0051201F"/>
    <w:rsid w:val="005170A2"/>
    <w:rsid w:val="00532854"/>
    <w:rsid w:val="005357EF"/>
    <w:rsid w:val="00545F18"/>
    <w:rsid w:val="0054681D"/>
    <w:rsid w:val="00570CFB"/>
    <w:rsid w:val="00581780"/>
    <w:rsid w:val="0059569F"/>
    <w:rsid w:val="00597AC5"/>
    <w:rsid w:val="005A596D"/>
    <w:rsid w:val="005A6257"/>
    <w:rsid w:val="005B0CDD"/>
    <w:rsid w:val="005C1030"/>
    <w:rsid w:val="005D1A89"/>
    <w:rsid w:val="005E0EC6"/>
    <w:rsid w:val="0060706A"/>
    <w:rsid w:val="006315C6"/>
    <w:rsid w:val="006373F4"/>
    <w:rsid w:val="00640072"/>
    <w:rsid w:val="00642B65"/>
    <w:rsid w:val="00644EEB"/>
    <w:rsid w:val="006504F0"/>
    <w:rsid w:val="006520C9"/>
    <w:rsid w:val="0066113D"/>
    <w:rsid w:val="00672878"/>
    <w:rsid w:val="00684496"/>
    <w:rsid w:val="00687A40"/>
    <w:rsid w:val="006A441D"/>
    <w:rsid w:val="006A5A1C"/>
    <w:rsid w:val="006A627A"/>
    <w:rsid w:val="006C307C"/>
    <w:rsid w:val="006D091D"/>
    <w:rsid w:val="006D465C"/>
    <w:rsid w:val="006F3D6C"/>
    <w:rsid w:val="00702212"/>
    <w:rsid w:val="00707E38"/>
    <w:rsid w:val="00714E82"/>
    <w:rsid w:val="007228C9"/>
    <w:rsid w:val="00723498"/>
    <w:rsid w:val="00740624"/>
    <w:rsid w:val="00744F68"/>
    <w:rsid w:val="00777281"/>
    <w:rsid w:val="007801A2"/>
    <w:rsid w:val="00785514"/>
    <w:rsid w:val="00787FBF"/>
    <w:rsid w:val="00794BB8"/>
    <w:rsid w:val="007A2337"/>
    <w:rsid w:val="007A4BC8"/>
    <w:rsid w:val="007D3E28"/>
    <w:rsid w:val="007D770B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16913"/>
    <w:rsid w:val="0082189D"/>
    <w:rsid w:val="008220FE"/>
    <w:rsid w:val="00833DD0"/>
    <w:rsid w:val="0084377E"/>
    <w:rsid w:val="008500E8"/>
    <w:rsid w:val="008544B0"/>
    <w:rsid w:val="0085632D"/>
    <w:rsid w:val="00865008"/>
    <w:rsid w:val="00871BF6"/>
    <w:rsid w:val="00871FF7"/>
    <w:rsid w:val="0088759A"/>
    <w:rsid w:val="00894FDA"/>
    <w:rsid w:val="00895FC1"/>
    <w:rsid w:val="008A6594"/>
    <w:rsid w:val="008A7CEE"/>
    <w:rsid w:val="008B05AF"/>
    <w:rsid w:val="008B5DE2"/>
    <w:rsid w:val="008D4B6D"/>
    <w:rsid w:val="008E7C43"/>
    <w:rsid w:val="00910100"/>
    <w:rsid w:val="00911208"/>
    <w:rsid w:val="00916EE1"/>
    <w:rsid w:val="00923D16"/>
    <w:rsid w:val="00933129"/>
    <w:rsid w:val="00942E0E"/>
    <w:rsid w:val="009444AC"/>
    <w:rsid w:val="00950917"/>
    <w:rsid w:val="00951232"/>
    <w:rsid w:val="00951FE4"/>
    <w:rsid w:val="00954808"/>
    <w:rsid w:val="0096358F"/>
    <w:rsid w:val="009719ED"/>
    <w:rsid w:val="00972EDF"/>
    <w:rsid w:val="00973A68"/>
    <w:rsid w:val="00976B18"/>
    <w:rsid w:val="009A2452"/>
    <w:rsid w:val="009B3640"/>
    <w:rsid w:val="009B37F5"/>
    <w:rsid w:val="009B4FC3"/>
    <w:rsid w:val="009C05FB"/>
    <w:rsid w:val="009D5382"/>
    <w:rsid w:val="009D79C9"/>
    <w:rsid w:val="009E73F7"/>
    <w:rsid w:val="009E7E64"/>
    <w:rsid w:val="009F3825"/>
    <w:rsid w:val="00A003AE"/>
    <w:rsid w:val="00A23852"/>
    <w:rsid w:val="00A349CE"/>
    <w:rsid w:val="00A3728A"/>
    <w:rsid w:val="00A448B6"/>
    <w:rsid w:val="00A54A6F"/>
    <w:rsid w:val="00A619A3"/>
    <w:rsid w:val="00A723EB"/>
    <w:rsid w:val="00A96252"/>
    <w:rsid w:val="00AC2E02"/>
    <w:rsid w:val="00AC3B05"/>
    <w:rsid w:val="00AD317E"/>
    <w:rsid w:val="00AD7647"/>
    <w:rsid w:val="00AF685D"/>
    <w:rsid w:val="00B3287B"/>
    <w:rsid w:val="00B4142D"/>
    <w:rsid w:val="00B41901"/>
    <w:rsid w:val="00B52304"/>
    <w:rsid w:val="00B52B17"/>
    <w:rsid w:val="00B61535"/>
    <w:rsid w:val="00B6672B"/>
    <w:rsid w:val="00B72156"/>
    <w:rsid w:val="00B77AB5"/>
    <w:rsid w:val="00B80727"/>
    <w:rsid w:val="00B82E48"/>
    <w:rsid w:val="00B95135"/>
    <w:rsid w:val="00B96656"/>
    <w:rsid w:val="00B96D2C"/>
    <w:rsid w:val="00BB22AF"/>
    <w:rsid w:val="00BC4F44"/>
    <w:rsid w:val="00BC604D"/>
    <w:rsid w:val="00BD2965"/>
    <w:rsid w:val="00BD5469"/>
    <w:rsid w:val="00BE32E7"/>
    <w:rsid w:val="00BE3701"/>
    <w:rsid w:val="00BE66ED"/>
    <w:rsid w:val="00BE7521"/>
    <w:rsid w:val="00BF4293"/>
    <w:rsid w:val="00BF6197"/>
    <w:rsid w:val="00C07E2A"/>
    <w:rsid w:val="00C11181"/>
    <w:rsid w:val="00C17911"/>
    <w:rsid w:val="00C22574"/>
    <w:rsid w:val="00C24BF8"/>
    <w:rsid w:val="00C25140"/>
    <w:rsid w:val="00C477C0"/>
    <w:rsid w:val="00C535AA"/>
    <w:rsid w:val="00C542B9"/>
    <w:rsid w:val="00C565EA"/>
    <w:rsid w:val="00C60A67"/>
    <w:rsid w:val="00C679F7"/>
    <w:rsid w:val="00C75201"/>
    <w:rsid w:val="00C77679"/>
    <w:rsid w:val="00C827B5"/>
    <w:rsid w:val="00C8534C"/>
    <w:rsid w:val="00C93562"/>
    <w:rsid w:val="00CA17DA"/>
    <w:rsid w:val="00CA2B05"/>
    <w:rsid w:val="00CB1F8D"/>
    <w:rsid w:val="00CB33DB"/>
    <w:rsid w:val="00CB6614"/>
    <w:rsid w:val="00CB66F4"/>
    <w:rsid w:val="00CC342C"/>
    <w:rsid w:val="00CC357D"/>
    <w:rsid w:val="00CD3F8C"/>
    <w:rsid w:val="00CE5E7D"/>
    <w:rsid w:val="00CE667F"/>
    <w:rsid w:val="00CF54C0"/>
    <w:rsid w:val="00CF6EA1"/>
    <w:rsid w:val="00CF72DA"/>
    <w:rsid w:val="00CF7F05"/>
    <w:rsid w:val="00D002E8"/>
    <w:rsid w:val="00D04354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3CC6"/>
    <w:rsid w:val="00D676C7"/>
    <w:rsid w:val="00D75DCC"/>
    <w:rsid w:val="00D84E27"/>
    <w:rsid w:val="00DA2223"/>
    <w:rsid w:val="00DA36A2"/>
    <w:rsid w:val="00DB13E2"/>
    <w:rsid w:val="00DB1402"/>
    <w:rsid w:val="00DC0C13"/>
    <w:rsid w:val="00DE6365"/>
    <w:rsid w:val="00DE76EF"/>
    <w:rsid w:val="00DF43C4"/>
    <w:rsid w:val="00DF5D37"/>
    <w:rsid w:val="00E0426F"/>
    <w:rsid w:val="00E237FA"/>
    <w:rsid w:val="00E24C23"/>
    <w:rsid w:val="00E24C94"/>
    <w:rsid w:val="00E40536"/>
    <w:rsid w:val="00E4407D"/>
    <w:rsid w:val="00E453BF"/>
    <w:rsid w:val="00E47B5D"/>
    <w:rsid w:val="00E544A3"/>
    <w:rsid w:val="00E57078"/>
    <w:rsid w:val="00E62B1A"/>
    <w:rsid w:val="00E645D0"/>
    <w:rsid w:val="00E66F55"/>
    <w:rsid w:val="00E70359"/>
    <w:rsid w:val="00E73D93"/>
    <w:rsid w:val="00E7663B"/>
    <w:rsid w:val="00E7699E"/>
    <w:rsid w:val="00E818F8"/>
    <w:rsid w:val="00E841B2"/>
    <w:rsid w:val="00E850BE"/>
    <w:rsid w:val="00E86A38"/>
    <w:rsid w:val="00EB6B07"/>
    <w:rsid w:val="00EC7CD2"/>
    <w:rsid w:val="00ED1FD6"/>
    <w:rsid w:val="00ED52CC"/>
    <w:rsid w:val="00ED6C6B"/>
    <w:rsid w:val="00EF2C78"/>
    <w:rsid w:val="00EF5DFE"/>
    <w:rsid w:val="00F02CCC"/>
    <w:rsid w:val="00F10503"/>
    <w:rsid w:val="00F17C97"/>
    <w:rsid w:val="00F17D35"/>
    <w:rsid w:val="00F33257"/>
    <w:rsid w:val="00F332AE"/>
    <w:rsid w:val="00F40739"/>
    <w:rsid w:val="00F42FEC"/>
    <w:rsid w:val="00F44080"/>
    <w:rsid w:val="00F54D26"/>
    <w:rsid w:val="00F641DD"/>
    <w:rsid w:val="00F67CE4"/>
    <w:rsid w:val="00F7107B"/>
    <w:rsid w:val="00F779ED"/>
    <w:rsid w:val="00F8157F"/>
    <w:rsid w:val="00F91718"/>
    <w:rsid w:val="00F96BB7"/>
    <w:rsid w:val="00FC13DC"/>
    <w:rsid w:val="00FC6CF8"/>
    <w:rsid w:val="00FE7838"/>
    <w:rsid w:val="00FF02AF"/>
    <w:rsid w:val="00FF513A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DC5081" w:rsidP="0060149A">
          <w:pPr>
            <w:pStyle w:val="3FAD6642F9444B3A9BF0599E7ED20E7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depa</w:t>
          </w:r>
          <w:r w:rsidRPr="004B220B">
            <w:rPr>
              <w:rStyle w:val="PlaceholderText"/>
              <w:rFonts w:asciiTheme="minorHAnsi" w:hAnsiTheme="minorHAnsi"/>
              <w:color w:val="7F7F7F" w:themeColor="text1" w:themeTint="80"/>
            </w:rPr>
            <w:t>rtme</w:t>
          </w:r>
          <w:r w:rsidRPr="00EF5DFE">
            <w:rPr>
              <w:rStyle w:val="PlaceholderText"/>
              <w:rFonts w:asciiTheme="minorHAnsi" w:hAnsiTheme="minorHAnsi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DC5081" w:rsidP="0060149A">
          <w:pPr>
            <w:pStyle w:val="31ED2DF8B8C949A288B1CEDB999146FE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DC5081" w:rsidP="0060149A">
          <w:pPr>
            <w:pStyle w:val="9A65C694E83F45BCB7AE5A6CEC667EE6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DC5081" w:rsidP="0060149A">
          <w:pPr>
            <w:pStyle w:val="EA90761EAFC745CA9890A8ECA890508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DC5081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DC5081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DC5081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DC5081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DC5081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81AAF69410D46BBABA6AE25F985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84A-1078-48D6-979B-550F3B2D990B}"/>
      </w:docPartPr>
      <w:docPartBody>
        <w:p w:rsidR="0022014D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DC5081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DC5081">
          <w:r w:rsidRPr="00EF5DFE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DC5081">
          <w:r w:rsidRPr="006D72CE">
            <w:t xml:space="preserve"> </w:t>
          </w:r>
        </w:p>
      </w:docPartBody>
    </w:docPart>
    <w:docPart>
      <w:docPartPr>
        <w:name w:val="56396C149F7840AB9E43162CF126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6542-5BBF-43B9-8441-A0D88A21F6F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8853779DD405181AE472C16D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10CD-70CD-406F-9715-D0CE69C88B7A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B557A0660D4AAA8AB0ED299CC4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63B1-6451-490C-BEF7-8085CCC4D255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3307345F44277AC702863E53E2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558F-CCD6-4F6D-87B1-B5B0BBEA002E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A5DA50BA34CA08667D040D95C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7B71E-E81E-4971-8949-D859B949523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9CDC377BF406D9329F2A0CAAC7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727D-7BCE-437F-B213-B4E6920A8CC1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C1179CB7AE45CFA3A62F0AE96E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E06FE-8151-4477-97EC-EA2F55A98C49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92EFFB4154BE2938AB296B8AB4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8EA9-0B28-475F-9693-EA828BC1A6E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C5A8CEFE7C4F4D0399E5D0964D76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5A10D-0D89-454B-B749-20B17680B25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F73152C56CFE429C8952EC3919D6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8B1D-4E21-4ADA-9DE8-75CFA68E54D5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850CEC36B4FD9B53D340755139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F3BA6-E3A6-4DE1-839F-2332859279EF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005B29A027A4C6EA6853FBBD217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8302-6C0F-4A0C-8097-D2313B4E1660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1C71FA0BFE54EF2B4A2F8D59A84B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0D362-2F5E-4EA6-B545-2E1B9290A2C4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D960974F694299832A76E52AD11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78A01-EAB2-49B7-9085-5423002FBFA7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CFF59DA73B944E085C6D9989AED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CF011-EE7C-4D47-9EF6-78FDE2A98878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8A33A46029F4C599FD5A277E2A97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E723-9363-4B01-9370-4D857C4E4D5E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2362179B744B3A76A8246D6157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01852-BA29-4FF3-9EAA-BB021882725A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C8EB9F6272247FC8CA5B11C50CE6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8E3C-3C85-4E24-890F-2DD57E37AA1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DC5081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6D7C2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DC5081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DC5081">
          <w:r w:rsidRPr="006D72CE">
            <w:t xml:space="preserve"> </w:t>
          </w:r>
        </w:p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DC5081">
          <w:r w:rsidRPr="00085205">
            <w:t xml:space="preserve"> </w:t>
          </w:r>
        </w:p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DC5081">
          <w:r w:rsidRPr="00EF5DFE">
            <w:t xml:space="preserve"> </w:t>
          </w:r>
        </w:p>
      </w:docPartBody>
    </w:docPart>
    <w:docPart>
      <w:docPartPr>
        <w:name w:val="9F3AD818F60B4B6C9C4FF9BB16260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74607-5F8B-48ED-B8D5-F6D062038BA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909A7668B75416581A65F0D568AE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E69B9-B9F5-42F3-9C76-FFDFA2CFCB77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72BB88857D4E9890F2070675D1D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72498-7EE3-41F7-8C1C-2010C065CC4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1C4719A12C349CEAD5D441E46BE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5354F-6AAD-4C0F-A25C-1F155FD438E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C85D8EF65E496BB6D68C0E82853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BDBE0-5475-43FC-9AD2-B6F367955F5F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02909AC494879878144C9D9D05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A756E-5FC4-486F-8F80-49DFB4699F43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B6868335C1041B58D094306B5D8C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DD96-1004-4C05-897D-30E04BD0BFD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22895FC90EE41949F2C0D12DC3C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20A0-8995-4217-8526-7C3024FAF52E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B6CE24E6141008B82F79DB0448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E65B2-2E91-4D5A-9978-224BC91B280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4D666B153BF4F049E42CEEE05E6F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C00C-F874-410B-A227-B4A3F538CF3B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003192AD8644B51B6D8A3A44C98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9805-90A3-436B-A708-FA133B881220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83DF0DB4CF42B2812FF6B55A31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3EED-DA2E-4FD2-B0D4-CA8443782DEA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39C00F8E7234D9F8BDF9938D2535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2CF2-5C2B-47DB-827B-9092E255913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85C3A7EE4A04E6CBF9BC15C14D4C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DA161-CF2B-4F79-B791-F48BC1571D3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BF15BA7694FD8B47100326E5B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8351-7F24-491A-8D5D-B1652DE639E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C1A476F10824C708A073A622242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43E-7D64-4238-A3BB-2B92D3BBFF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718A3A9F26647668C11ACA3E2623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8E0B6-2FF9-4BE2-A54D-6231073731E2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F4D6F81C1427695D4EE7507F23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FC4F-C514-45F8-972B-8E5C699330A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A0E5B917A7F4207B03E21EBA61B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93C68-2555-42CD-AAA1-9F9DB312242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9F274886194EA08F39506ADFDF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CA02B-A61A-4AF3-81A1-5089B3A6504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F0F126C7847588D9A59921707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DCC8-A1F5-4A6B-996E-B313E0E291C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319FC9ECBBB9478EB0E7116716589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ECBD-7EFB-4E5B-9102-4CC2A4A94A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CE009158BE74A5BA97DD44B23618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836E-33B3-4F79-A7E3-E8B898E3A6E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EF82EA12E46FA83CBF126EA99A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0F9D5-4D7F-4FBF-B7B0-DA18104179D9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BD78E462C5D4DC8ABB0B72AEB661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2F19A-32EB-4C55-8DE5-37E0B4776844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E9DFAE99AB4899B1C8CE25B8A7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C11B-E14D-47D2-9BFF-07BC9C92988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0160AB55246B3AFE06CEA83AA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1B18-4E2B-42AA-B1C4-3AB9BB7AD45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0A5CC2C1EFE452596F5583BDCD89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261AE-6FA7-4682-97FC-93E3934429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1768752C13348A895CC777351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12C1-3BD6-4BAB-9736-D1AE6FA55E7B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A41843F8A34441ACF63B862B0D3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AA34B-0A50-40CE-9394-6EA57673FCF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01BACB7179B4B6EBE13A600D290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27D15-9F1E-4B0A-97A8-90996D2CE7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C95267F25CF42F4AA49AA7F47A28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A666-6E9F-46CD-B0D8-C11F36C1C8B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FF4D9675341E395AEF0FE7DE60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57867-F9B3-4077-94FB-4FF6031D7B09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527A0E748B14F54B1864DEE33244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FFF3D-EA83-4CD9-B16C-7B274A8933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98B4197209C43629FA3DA715664E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8225-FA12-4D9D-BFC6-83296B53C93D}"/>
      </w:docPartPr>
      <w:docPartBody>
        <w:p w:rsidR="009F56EE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5A1698E51945EEBC016D14F012B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64F97-6062-425A-8BDD-E111781500FF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C3B64F246D14D1596E4014DCD88A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BDB0-146B-47DC-B68F-746C8BC3DA1E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B144DA6CD014313898997D90C5F1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8B49-AFF1-4D7D-8A4E-4C1EBC00B54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8E963A21940869CB2895099E7A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849ED-EBE1-474D-9D9A-4C0ED1FA1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AD03466330A411A89A0C4500ED34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6D950-634C-4A70-9997-2C4444DF14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42251273B24397B5BE626038CC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953B3-7CF3-4FD9-BAAF-A2B0324ECB2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424AA86EC4760A448E680A564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2088-E266-41D7-A291-6153179992E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882BA5267BC4485A699F7B4BC12E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A288D-11E1-4B85-B489-73CBB2E85CC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323F9B789CF41C5B75419915CC6E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9C372-F810-4195-8960-7747054B4C8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08679DCB6444B9A008D04F107A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E2FAF-D98D-47D1-B63D-991DC04EFDA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CF4069D33A44714A89D3BC465463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E0E4-9625-411B-8643-9FF60F3ADA6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100DCD2F314152BFBB0EF8B786A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016F-401F-4A6C-9BEC-36B40873578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E0D4ECA0C408691A594FB63D6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28A9-C47A-4F8E-8F6B-25C5C34FC0A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3712552FD9D4630996326D447AA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4394A-F562-480C-A836-DB5F56D92A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7DBC977B01A4A3DA9667BB985F1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7BBCF-E896-4CC4-B1C7-CE2CC8EB71A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8430FF2A4324BED6A263F018D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EE9B-58BD-473D-BBE0-CC3BCA6EA5E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FA3040CE8E143E0BBB62ECB7189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AC9B-78F5-44BA-B2C5-3F129E2FE88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1A8FDBFEC6C43789C55F9897F55C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55C65-17D6-45B1-ACC9-CB0EAD37388C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AD3B6A44A44E29ECBA173727F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0F35-C66A-4C06-A926-F55F04E0849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E94F0C4898549CFB6143E2EB2D04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4A3E3-C549-4A64-B836-85E41A2B245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7908AE2B1B45DC8F1D30E32D38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E28E9-5531-4902-B751-F1A79DAFAD6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E5C9FF0104C4E99B6861030DD3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E195F-3044-41F1-A30D-02DA9A93529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F44F02ECA684C27AB33FB14B25A9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C1CE-38AF-4C08-AD64-014FC619327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27CCF4F76B48C995B411C01AC4D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38E2E-D9CE-45A5-A87F-25EA1331D0B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EB21F7903470588DA9DBC125CA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2DFD1-6468-41CE-983A-902CA3698A8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B31B126021F407EB74063C058FA3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BF192-25C2-48DB-BD08-1B93B30768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D7531687FCF41E4961A2AFF5CCF6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17ADA-3031-4B84-8A4A-BB7D67D613C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E203F378F4241A92069AC31F3C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C7672-871B-43A2-BF88-0CB194D4535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26C531577D84450A0C7CF7C7FBA4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963DB-537C-4107-86FF-4BD34F7826AC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E9CCB9777A64F09972E0E36F6829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D65C-8082-44D9-9F53-61994A7DEE66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DF7C01EB140AEBA8AEBC6B99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DC4D2-D701-40C4-82A9-BA040C0AF72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90120C0C4CA4B1EA99D5D2296C37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D6253-EDA7-4504-9072-F90B331A5E3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174090338B04733B6A7B1A54B6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40402-6C81-40C5-947D-00928ADA0E9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63428BEA1417CA77C38A0DD1DB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6B118-E86A-42B6-A2CF-A6D810EB1FC8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14983AB76F84A1BA887DFFE6E2AB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0F64-C266-4EAE-AB55-8052A266CEF7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CB8DFDD5344627BCAEBFDF9467D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29A15-5BFE-4D9B-863F-472ED4C3F93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C29F1FD954693BD232BEF250F2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629FB-6781-4147-A032-43403D430EE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2DFE73498B7428AB17211FCE7060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1E9AB-5FDA-44A5-A257-6F3EBAFD3FE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351EAD63AE9405FBC0F85F99112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FD129-0C47-4D0D-A020-D34335EF93E5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ED0DD59534DC1899F6F2A8BA9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4F5C-25E5-4FBF-A0DF-64284117733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5E0DF24A09F4BC190C0050947C77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B055-8404-498B-A3A6-C7024A6F4C4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630F43553E44F36ABDCF0D4DA80F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311F8-C6E8-4CB8-965E-C120BB7A5A1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0D4CE90A54227ACBA8929C60B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B9687-25EB-4114-B4EE-8F041D0FA886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5CA75EE2FAA46FE848DD8EB8E03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CD4C1-3C8D-456A-A44F-ED5F05DB43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7BF47A436334A15B8515B78A329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2C146-5E53-4361-890C-A580537CC53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20E91064C46F2A04ED8F3E1C4A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EEE5B-14C3-45AE-A970-0D7561BC1BB9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0A50D87BFC46C88B8C3F2F4199F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EDC30-06A7-49EC-BE88-CA7C698D3F9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726F87CC184ECFA353FF3F69F7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4EEF-2FB5-4214-923A-A7CDF4BF45DD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F1598F9F241039F640599C8246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63BD2-C04A-4206-B3BE-4B17BE69940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12A5800855C4170A122BF2764F3D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3DB62-04D6-4B35-B75E-B2A80327D2B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54EF7EF71B644A190F11B8BECE2D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74B01-007A-4119-9A8F-C22C0D7B695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EE978BF754928B9AB24F19A0CB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F47A5-B24D-453C-90A3-41CE35539C3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5A82F16978848888E7098D48317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A48-44A4-490C-838E-6E40AA231DE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F0783AC9636405FB1DBDAF8A53D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ADA75-9B6C-4B83-9868-7766E74A634E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2001ACAC54BE9BC5B515BBE50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A76B-3751-4DB4-8677-5213CFD92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65A1862DC6041428D410CEA94880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2F289-BEAD-4EAE-8647-FBFD4776008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AB863E77FC4B81A3986D37DF74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1D8A-9D1F-40FF-8141-D4C19CE9E2F3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458503B7B423497A05B4CC6A55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DEB5E-C54E-4B1F-B939-6C7CA7FCB3B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2AF5B452733454987861355CD239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C7722-ABB0-4EB5-8943-F6DCBB6757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62D58BC81D648D3BC0510A6DA35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EAA27-0F8E-49C8-BB13-9C0384B146E4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CD5248B7B4B4D9366378F6EE0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850-EAD0-4F56-B6C7-FF23FF22FC6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B840696912B4A5B932FF8448372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15BF-96C2-4650-8B3B-2AEB526B5A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06A1DAC73A474DA3411753B1E2C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8784-D643-44DC-955B-604FFB3602C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DF228A28449E1B89EABD104DC4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AA392-5F3B-48A6-834D-EF13BDA885D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14A6C88CE544685AF56094CE73A9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695C-55F6-4A72-A191-CD88C807BF9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ECA61764C7A46BFA9A23A3A2D62A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5EEA3-79ED-4451-88F4-DB323BB8D79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4A218123348CA87E95F661E166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E805F-0937-4018-9633-2A4A725D4F6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FA17D6EDD8C41B8B8765B38D4CE8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3A7EE-F57C-4BCC-ADFF-03C562F044B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93C1D10665943F58396700CC95F9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3723-773C-45FA-B8BA-0AB1FF95C24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7FAF733B44AEFA494053ECB90C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81A56-B9C1-4996-934F-AC03C78A931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DC5081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DC5081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DC5081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DC5081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140B7"/>
    <w:rsid w:val="000B4E45"/>
    <w:rsid w:val="00123A18"/>
    <w:rsid w:val="00156EA5"/>
    <w:rsid w:val="00186A13"/>
    <w:rsid w:val="0022014D"/>
    <w:rsid w:val="00246F3C"/>
    <w:rsid w:val="00311241"/>
    <w:rsid w:val="003F49CC"/>
    <w:rsid w:val="00457D7F"/>
    <w:rsid w:val="004A1B10"/>
    <w:rsid w:val="004C0B4E"/>
    <w:rsid w:val="005114E7"/>
    <w:rsid w:val="00517613"/>
    <w:rsid w:val="00566A2E"/>
    <w:rsid w:val="0060149A"/>
    <w:rsid w:val="006155EB"/>
    <w:rsid w:val="0063766F"/>
    <w:rsid w:val="006664D8"/>
    <w:rsid w:val="006C2EE1"/>
    <w:rsid w:val="006D7C2C"/>
    <w:rsid w:val="006D7E11"/>
    <w:rsid w:val="007233BA"/>
    <w:rsid w:val="00793CA3"/>
    <w:rsid w:val="007B06EE"/>
    <w:rsid w:val="0080736F"/>
    <w:rsid w:val="009F56EE"/>
    <w:rsid w:val="00B21613"/>
    <w:rsid w:val="00B61274"/>
    <w:rsid w:val="00BA4550"/>
    <w:rsid w:val="00C36ABA"/>
    <w:rsid w:val="00C81750"/>
    <w:rsid w:val="00CF19C5"/>
    <w:rsid w:val="00D43CCA"/>
    <w:rsid w:val="00DC5081"/>
    <w:rsid w:val="00DF233B"/>
    <w:rsid w:val="00E91723"/>
    <w:rsid w:val="00F317A2"/>
    <w:rsid w:val="00FA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081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ACEB14D7C914C9A66454C530220F9" ma:contentTypeVersion="16" ma:contentTypeDescription="Create a new document." ma:contentTypeScope="" ma:versionID="9fb385c8b5795119783711c503c667ec">
  <xsd:schema xmlns:xsd="http://www.w3.org/2001/XMLSchema" xmlns:xs="http://www.w3.org/2001/XMLSchema" xmlns:p="http://schemas.microsoft.com/office/2006/metadata/properties" xmlns:ns2="803c8e6e-8136-4d7d-af1c-024f8e6687c9" xmlns:ns3="6464b784-94fc-4d5d-8912-f9bf35373677" targetNamespace="http://schemas.microsoft.com/office/2006/metadata/properties" ma:root="true" ma:fieldsID="3e1a8678d2ebc7280d1a30e07dc0f506" ns2:_="" ns3:_="">
    <xsd:import namespace="803c8e6e-8136-4d7d-af1c-024f8e6687c9"/>
    <xsd:import namespace="6464b784-94fc-4d5d-8912-f9bf353736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odifiedb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c8e6e-8136-4d7d-af1c-024f8e668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odifiedby" ma:index="20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4b784-94fc-4d5d-8912-f9bf35373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e379b9-577f-4df9-8fd5-5ffd8b75bf6a}" ma:internalName="TaxCatchAll" ma:showField="CatchAllData" ma:web="6464b784-94fc-4d5d-8912-f9bf35373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3c8e6e-8136-4d7d-af1c-024f8e6687c9">
      <Terms xmlns="http://schemas.microsoft.com/office/infopath/2007/PartnerControls"/>
    </lcf76f155ced4ddcb4097134ff3c332f>
    <SharedWithUsers xmlns="6464b784-94fc-4d5d-8912-f9bf35373677">
      <UserInfo>
        <DisplayName/>
        <AccountId xsi:nil="true"/>
        <AccountType/>
      </UserInfo>
    </SharedWithUsers>
    <MediaLengthInSeconds xmlns="803c8e6e-8136-4d7d-af1c-024f8e6687c9" xsi:nil="true"/>
    <TaxCatchAll xmlns="6464b784-94fc-4d5d-8912-f9bf35373677" xsi:nil="true"/>
    <Modifiedby xmlns="803c8e6e-8136-4d7d-af1c-024f8e6687c9">
      <UserInfo>
        <DisplayName/>
        <AccountId xsi:nil="true"/>
        <AccountType/>
      </UserInfo>
    </Modifiedby>
  </documentManagement>
</p:properties>
</file>

<file path=customXml/itemProps1.xml><?xml version="1.0" encoding="utf-8"?>
<ds:datastoreItem xmlns:ds="http://schemas.openxmlformats.org/officeDocument/2006/customXml" ds:itemID="{84CB6CD6-E818-4346-B96D-4AC26633BE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8BFFC4-08CF-47A1-BA03-EE54EB785ACB}"/>
</file>

<file path=customXml/itemProps3.xml><?xml version="1.0" encoding="utf-8"?>
<ds:datastoreItem xmlns:ds="http://schemas.openxmlformats.org/officeDocument/2006/customXml" ds:itemID="{69A770E3-60EA-4E77-9DBD-98BA2866BF2E}"/>
</file>

<file path=customXml/itemProps4.xml><?xml version="1.0" encoding="utf-8"?>
<ds:datastoreItem xmlns:ds="http://schemas.openxmlformats.org/officeDocument/2006/customXml" ds:itemID="{E875DF35-E622-44F6-809D-E5DC20CFED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</TotalTime>
  <Pages>5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607</cp:revision>
  <cp:lastPrinted>2016-07-19T14:27:00Z</cp:lastPrinted>
  <dcterms:created xsi:type="dcterms:W3CDTF">2016-07-18T13:04:00Z</dcterms:created>
  <dcterms:modified xsi:type="dcterms:W3CDTF">2019-07-3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ACEB14D7C914C9A66454C530220F9</vt:lpwstr>
  </property>
  <property fmtid="{D5CDD505-2E9C-101B-9397-08002B2CF9AE}" pid="3" name="Order">
    <vt:r8>70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